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stronomer</w:t>
      </w:r>
    </w:p>
    <w:bookmarkStart w:id="20" w:name="Xaef349df7b66f9225d584fcdb384293fd8b511d"/>
    <w:p>
      <w:pPr>
        <w:pStyle w:val="Heading1"/>
      </w:pPr>
      <w:r>
        <w:t xml:space="preserve">Cover Letter for Astronomer Position in Turkey Ankara</w:t>
      </w:r>
    </w:p>
    <w:p>
      <w:pPr>
        <w:pStyle w:val="FirstParagraph"/>
      </w:pPr>
      <w:r>
        <w:t xml:space="preserve">Dear Hiring Committee,</w:t>
      </w:r>
    </w:p>
    <w:p>
      <w:pPr>
        <w:pStyle w:val="BodyText"/>
      </w:pPr>
      <w:r>
        <w:t xml:space="preserve">I am writing to express my strong interest in the Astronomer position at [Institution Name] in Ankara, Turkey. As a passionate and dedicated researcher with a deep commitment to advancing our understanding of the universe, I am eager to contribute my expertise and enthusiasm to your esteemed institution. Turkey, with its rich scientific heritage and growing astronomical initiatives, represents an ideal environment for me to further my career while supporting cutting-edge research in observational astronomy.</w:t>
      </w:r>
    </w:p>
    <w:p>
      <w:pPr>
        <w:pStyle w:val="BodyText"/>
      </w:pPr>
      <w:r>
        <w:t xml:space="preserve">My academic journey began with a Bachelor’s degree in Physics from [University Name], where I developed a foundational understanding of astrophysical principles. This was followed by a Master’s and Ph.D. in Astronomy, during which I specialized in [specific area, e.g., extragalactic astronomy or planetary science]. My doctoral research focused on [briefly describe your research topic], utilizing data from advanced telescopes such as [mention specific observatories or instruments, e.g., the Hubble Space Telescope or the James Webb Space Telescope]. This work not only honed my analytical skills but also solidified my ability to design and execute complex observational projects.</w:t>
      </w:r>
    </w:p>
    <w:p>
      <w:pPr>
        <w:pStyle w:val="BodyText"/>
      </w:pPr>
      <w:r>
        <w:t xml:space="preserve">Throughout my career, I have been actively involved in international collaborations, including [mention any relevant projects or institutions]. These experiences have equipped me with a robust toolkit in data analysis, computational modeling, and interdisciplinary teamwork. For instance, during my postdoctoral fellowship at [Institution Name], I contributed to a project investigating [specific research topic], resulting in several peer-reviewed publications in journals such as</w:t>
      </w:r>
      <w:r>
        <w:t xml:space="preserve"> </w:t>
      </w:r>
      <w:r>
        <w:rPr>
          <w:iCs/>
          <w:i/>
        </w:rPr>
        <w:t xml:space="preserve">The Astrophysical Journal</w:t>
      </w:r>
      <w:r>
        <w:t xml:space="preserve"> </w:t>
      </w:r>
      <w:r>
        <w:t xml:space="preserve">and</w:t>
      </w:r>
      <w:r>
        <w:t xml:space="preserve"> </w:t>
      </w:r>
      <w:r>
        <w:rPr>
          <w:iCs/>
          <w:i/>
        </w:rPr>
        <w:t xml:space="preserve">Astronomy &amp; Astrophysics</w:t>
      </w:r>
      <w:r>
        <w:t xml:space="preserve">. My work has consistently emphasized the importance of precision, innovation, and collaboration—core values that align closely with the mission of your organization.</w:t>
      </w:r>
    </w:p>
    <w:p>
      <w:pPr>
        <w:pStyle w:val="BodyText"/>
      </w:pPr>
      <w:r>
        <w:t xml:space="preserve">The opportunity to join an institution in Ankara is particularly appealing due to Turkey’s unique geographical position and its emerging role in astronomical research. The presence of facilities like the TÜBİTAK National Observatory and the potential for collaborations with institutions such as [mention local universities or observatories, e.g., Ankara University or the Turkish Space Agency] creates a dynamic environment for scientific discovery. I am especially drawn to your focus on [specific research area relevant to the institution, e.g., dark matter studies or exoplanet detection], as this aligns with my own research interests and goals.</w:t>
      </w:r>
    </w:p>
    <w:p>
      <w:pPr>
        <w:pStyle w:val="BodyText"/>
      </w:pPr>
      <w:r>
        <w:t xml:space="preserve">In addition to my technical expertise, I bring strong communication skills and a commitment to mentoring the next generation of scientists. I have served as a teaching assistant for graduate-level astronomy courses, where I helped students develop critical thinking and problem-solving abilities. My ability to translate complex scientific concepts into accessible language has also been instrumental in public outreach initiatives, such as [mention any relevant activities, e.g., science fairs or workshops]. These experiences have reinforced my belief that astronomy is not only a field of study but a means to inspire curiosity and foster global collaboration.</w:t>
      </w:r>
    </w:p>
    <w:p>
      <w:pPr>
        <w:pStyle w:val="BodyText"/>
      </w:pPr>
      <w:r>
        <w:t xml:space="preserve">What sets me apart as an astronomer is my interdisciplinary approach and willingness to embrace emerging technologies. I have experience with machine learning algorithms for analyzing large astronomical datasets, as well as proficiency in programming languages such as Python and IDL. Furthermore, my work has often bridged theoretical models with observational data, enabling a more comprehensive understanding of astrophysical phenomena. This holistic perspective would allow me to contribute effectively to the diverse projects underway at your institution.</w:t>
      </w:r>
    </w:p>
    <w:p>
      <w:pPr>
        <w:pStyle w:val="BodyText"/>
      </w:pPr>
      <w:r>
        <w:t xml:space="preserve">My decision to apply for this position is driven by both professional and personal motivations. Turkey’s vibrant scientific community, combined with its strategic location for observing celestial events, offers an unparalleled opportunity to advance my research. Moreover, I am eager to engage with the local astronomical society in Ankara, participate in national and international conferences, and contribute to educational initiatives that promote STEM fields in the region. I am confident that my background and aspirations align seamlessly with the vision of [Institution Name].</w:t>
      </w:r>
    </w:p>
    <w:p>
      <w:pPr>
        <w:pStyle w:val="BodyText"/>
      </w:pPr>
      <w:r>
        <w:t xml:space="preserve">In closing, I would be honored to bring my expertise in astronomy to your team. The combination of Ankara’s scientific potential and your institution’s reputation for excellence makes this an opportunity I cannot pass up. I would welcome the chance to discuss how my skills and experiences can contribute to your ongoing projects. Thank you for considering my application. I look forward to the possibility of contributing to the exciting work being done in Turkey’s astronomical community.</w:t>
      </w:r>
    </w:p>
    <w:p>
      <w:pPr>
        <w:pStyle w:val="BodyText"/>
      </w:pPr>
      <w:r>
        <w:t xml:space="preserve">Sincerely,</w:t>
      </w:r>
      <w:r>
        <w:br/>
      </w:r>
      <w:r>
        <w:t xml:space="preserve">[Your Full Name]</w:t>
      </w:r>
      <w:r>
        <w:br/>
      </w:r>
      <w:r>
        <w:t xml:space="preserve">[Your Contact Information: Email, Phone Number]</w:t>
      </w:r>
      <w:r>
        <w:br/>
      </w:r>
      <w:r>
        <w:t xml:space="preserve">[LinkedIn or Personal Website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stronomer</dc:title>
  <dc:creator/>
  <dc:language>en</dc:language>
  <cp:keywords/>
  <dcterms:created xsi:type="dcterms:W3CDTF">2025-12-11T06:50:30Z</dcterms:created>
  <dcterms:modified xsi:type="dcterms:W3CDTF">2025-12-11T06:50:30Z</dcterms:modified>
</cp:coreProperties>
</file>

<file path=docProps/custom.xml><?xml version="1.0" encoding="utf-8"?>
<Properties xmlns="http://schemas.openxmlformats.org/officeDocument/2006/custom-properties" xmlns:vt="http://schemas.openxmlformats.org/officeDocument/2006/docPropsVTypes"/>
</file>